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4" w:name="Xff3a126c0e3a5c94c99f6fb6589463e981b8f8e"/>
    <w:p>
      <w:pPr>
        <w:pStyle w:val="Heading1"/>
      </w:pPr>
      <w:r>
        <w:t xml:space="preserve">Cover Letter for Civil Engineer Position in United States Chicago</w:t>
      </w:r>
    </w:p>
    <w:p>
      <w:pPr>
        <w:pStyle w:val="FirstParagraph"/>
      </w:pPr>
      <w:r>
        <w:t xml:space="preserve">Dear [Hiring Manager's Name],</w:t>
      </w:r>
    </w:p>
    <w:p>
      <w:pPr>
        <w:pStyle w:val="BodyText"/>
      </w:pPr>
      <w:r>
        <w:t xml:space="preserve">I am writing to express my interest in the Civil Engineer position at [Company Name] in the United States Chicago. As a dedicated and experienced civil engineer with a passion for shaping urban infrastructure, I am eager to contribute my technical expertise, creative problem-solving skills, and commitment to excellence to your esteemed organization. The opportunity to work as a Civil Engineer in United States Chicago aligns perfectly with my professional goals and aspirations, as I have long admired the city’s innovative approach to sustainable development and its role as a hub for engineering advancements.</w:t>
      </w:r>
    </w:p>
    <w:p>
      <w:pPr>
        <w:pStyle w:val="BodyText"/>
      </w:pPr>
      <w:r>
        <w:t xml:space="preserve">With [X years] of experience in civil engineering, I have developed a strong foundation in designing, planning, and managing infrastructure projects that meet the evolving needs of communities. My career has been defined by a focus on precision, efficiency, and sustainability—principles that are essential to the success of any Civil Engineer in United States Chicago. Whether working on transportation systems, water management solutions, or urban development initiatives, I have consistently delivered results that prioritize public safety, environmental responsibility, and long-term value.</w:t>
      </w:r>
    </w:p>
    <w:bookmarkStart w:id="20" w:name="professional-background-and-expertise"/>
    <w:p>
      <w:pPr>
        <w:pStyle w:val="Heading2"/>
      </w:pPr>
      <w:r>
        <w:t xml:space="preserve">Professional Background and Expertise</w:t>
      </w:r>
    </w:p>
    <w:p>
      <w:pPr>
        <w:pStyle w:val="FirstParagraph"/>
      </w:pPr>
      <w:r>
        <w:t xml:space="preserve">In my current role as a Civil Engineer at [Current Company Name], I have led multiple projects that required a deep understanding of structural design, geotechnical analysis, and construction management. One notable project involved the redesign of a major highway interchange in Chicago’s downtown area, where I collaborated with cross-functional teams to optimize traffic flow while minimizing disruptions to local businesses and residents. This experience reinforced my ability to balance technical challenges with community needs—a critical skill for any Civil Engineer in United States Chicago, where urban density and environmental concerns demand innovative solutions.</w:t>
      </w:r>
    </w:p>
    <w:p>
      <w:pPr>
        <w:pStyle w:val="BodyText"/>
      </w:pPr>
      <w:r>
        <w:t xml:space="preserve">My expertise extends beyond traditional infrastructure projects. I have also worked on green building initiatives, such as the implementation of permeable pavements and rainwater harvesting systems to mitigate urban flooding—a pressing issue in Chicago’s climate. These projects underscore my commitment to sustainability, a value that resonates deeply with the goals of Civil Engineers in United States Chicago, where resilience against climate change is a top priority.</w:t>
      </w:r>
    </w:p>
    <w:bookmarkEnd w:id="20"/>
    <w:bookmarkStart w:id="21" w:name="technical-skills-and-certifications"/>
    <w:p>
      <w:pPr>
        <w:pStyle w:val="Heading2"/>
      </w:pPr>
      <w:r>
        <w:t xml:space="preserve">Technical Skills and Certifications</w:t>
      </w:r>
    </w:p>
    <w:p>
      <w:pPr>
        <w:pStyle w:val="FirstParagraph"/>
      </w:pPr>
      <w:r>
        <w:t xml:space="preserve">I hold a Bachelor’s degree in Civil Engineering from [University Name] and am licensed as a Professional Engineer (PE) in the state of Illinois. My technical proficiency includes advanced knowledge of AutoCAD, Revit, and GIS software, which I use to create detailed designs and analyze spatial data. Additionally, I am well-versed in the latest building codes and standards set by the American Society of Civil Engineers (ASCE) and local authorities in United States Chicago.</w:t>
      </w:r>
    </w:p>
    <w:p>
      <w:pPr>
        <w:pStyle w:val="BodyText"/>
      </w:pPr>
      <w:r>
        <w:t xml:space="preserve">My ability to translate complex engineering concepts into actionable plans has been instrumental in delivering projects on time and within budget. For instance, during a recent stormwater management project, I utilized hydrological modeling tools to predict runoff patterns and design systems that reduced flooding risks by 40%. This project not only showcased my technical skills but also highlighted my dedication to improving the quality of life for communities in United States Chicago.</w:t>
      </w:r>
    </w:p>
    <w:bookmarkEnd w:id="21"/>
    <w:bookmarkStart w:id="22" w:name="community-engagement-and-leadership"/>
    <w:p>
      <w:pPr>
        <w:pStyle w:val="Heading2"/>
      </w:pPr>
      <w:r>
        <w:t xml:space="preserve">Community Engagement and Leadership</w:t>
      </w:r>
    </w:p>
    <w:p>
      <w:pPr>
        <w:pStyle w:val="FirstParagraph"/>
      </w:pPr>
      <w:r>
        <w:t xml:space="preserve">Beyond my professional work, I am actively involved in initiatives that promote civic engagement and infrastructure advocacy. As a member of the Chicago Society of Civil Engineers, I have participated in workshops and seminars focused on emerging trends in urban development. I also volunteer with local organizations to mentor students pursuing careers in STEM fields, believing that fostering the next generation of engineers is vital to the future of United States Chicago.</w:t>
      </w:r>
    </w:p>
    <w:p>
      <w:pPr>
        <w:pStyle w:val="BodyText"/>
      </w:pPr>
      <w:r>
        <w:t xml:space="preserve">My leadership experience includes managing teams of engineers and technicians on projects ranging from small-scale renovations to large-scale public works. I pride myself on fostering a collaborative environment where creativity and innovation thrive. This approach has enabled me to lead diverse teams in achieving project goals while maintaining the highest standards of quality and safety.</w:t>
      </w:r>
    </w:p>
    <w:bookmarkEnd w:id="22"/>
    <w:bookmarkStart w:id="23" w:name="why-united-states-chicago"/>
    <w:p>
      <w:pPr>
        <w:pStyle w:val="Heading2"/>
      </w:pPr>
      <w:r>
        <w:t xml:space="preserve">Why United States Chicago?</w:t>
      </w:r>
    </w:p>
    <w:p>
      <w:pPr>
        <w:pStyle w:val="FirstParagraph"/>
      </w:pPr>
      <w:r>
        <w:t xml:space="preserve">The unique challenges and opportunities presented by United States Chicago have always inspired me to push the boundaries of my capabilities as a Civil Engineer. The city’s vibrant culture, historic landmarks, and forward-thinking policies create an ideal environment for professionals who seek to make a meaningful impact. Whether it’s revitalizing aging infrastructure or designing sustainable solutions for a growing population, I am confident that my skills and passion will contribute to the continued success of your team.</w:t>
      </w:r>
    </w:p>
    <w:p>
      <w:pPr>
        <w:pStyle w:val="BodyText"/>
      </w:pPr>
      <w:r>
        <w:t xml:space="preserve">As a Civil Engineer in United States Chicago, I am eager to bring my expertise in structural design, project management, and environmental sustainability to [Company Name]. I am particularly drawn to your organization’s reputation for excellence and its commitment to fostering innovation in civil engineering. I would welcome the opportunity to discuss how my background and vision align with your needs.</w:t>
      </w:r>
    </w:p>
    <w:p>
      <w:pPr>
        <w:pStyle w:val="BodyText"/>
      </w:pPr>
      <w:r>
        <w:t xml:space="preserve">Thank you for considering my application. I look forward to the possibility of contributing to the continued growth and success of [Company Name] as a Civil Engineer in United States Chicag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 United States Chicago</dc:title>
  <dc:creator/>
  <cp:keywords/>
  <dcterms:created xsi:type="dcterms:W3CDTF">2026-07-23T18:21:09Z</dcterms:created>
  <dcterms:modified xsi:type="dcterms:W3CDTF">2026-07-23T18:21:09Z</dcterms:modified>
</cp:coreProperties>
</file>

<file path=docProps/custom.xml><?xml version="1.0" encoding="utf-8"?>
<Properties xmlns="http://schemas.openxmlformats.org/officeDocument/2006/custom-properties" xmlns:vt="http://schemas.openxmlformats.org/officeDocument/2006/docPropsVTypes"/>
</file>